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Auto Detailing Studio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auto-detailing-studio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auto-detailing-studio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auto-detailing-studio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0:57Z</dcterms:created>
  <dcterms:modified xsi:type="dcterms:W3CDTF">2026-06-27T02:5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